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A3DAD1" w14:textId="7D66DD1D" w:rsidR="00EB0A0F" w:rsidRDefault="00D85397">
      <w:r>
        <w:rPr>
          <w:rFonts w:hint="eastAsia"/>
        </w:rPr>
        <w:t>功能说明：</w:t>
      </w:r>
    </w:p>
    <w:p w14:paraId="6E3DA39C" w14:textId="24BD12A0" w:rsidR="00D85397" w:rsidRDefault="00D85397" w:rsidP="00D85397">
      <w:pPr>
        <w:pStyle w:val="a3"/>
        <w:ind w:left="360" w:firstLineChars="0" w:firstLine="0"/>
      </w:pPr>
      <w:r>
        <w:rPr>
          <w:rFonts w:hint="eastAsia"/>
        </w:rPr>
        <w:t>从字幕文件夹中选取电影对应字幕并复制到电影所在位置</w:t>
      </w:r>
    </w:p>
    <w:p w14:paraId="04803F3F" w14:textId="4A7B59B5" w:rsidR="00D85397" w:rsidRDefault="00D85397" w:rsidP="00D85397">
      <w:r>
        <w:rPr>
          <w:rFonts w:hint="eastAsia"/>
        </w:rPr>
        <w:t>使用说明：</w:t>
      </w:r>
    </w:p>
    <w:p w14:paraId="792D5D33" w14:textId="4F87D647" w:rsidR="00D85397" w:rsidRDefault="0032663E" w:rsidP="00D85397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设置</w:t>
      </w:r>
      <w:r w:rsidR="00D85397">
        <w:rPr>
          <w:rFonts w:hint="eastAsia"/>
        </w:rPr>
        <w:t>配置</w:t>
      </w:r>
      <w:r>
        <w:rPr>
          <w:rFonts w:hint="eastAsia"/>
        </w:rPr>
        <w:t>文件</w:t>
      </w:r>
    </w:p>
    <w:p w14:paraId="2934368A" w14:textId="34EA8ABC" w:rsidR="0032663E" w:rsidRDefault="0032663E" w:rsidP="0032663E">
      <w:pPr>
        <w:pStyle w:val="a3"/>
        <w:ind w:left="360" w:firstLineChars="0" w:firstLine="0"/>
      </w:pPr>
      <w:r>
        <w:rPr>
          <w:noProof/>
        </w:rPr>
        <w:drawing>
          <wp:inline distT="0" distB="0" distL="0" distR="0" wp14:anchorId="6DDAC4F3" wp14:editId="164374F5">
            <wp:extent cx="5274310" cy="1347470"/>
            <wp:effectExtent l="0" t="0" r="254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91CD3" w14:textId="19EC61D5" w:rsidR="0032663E" w:rsidRDefault="0032663E" w:rsidP="0032663E">
      <w:pPr>
        <w:pStyle w:val="a3"/>
        <w:ind w:left="360" w:firstLineChars="0" w:firstLine="0"/>
      </w:pPr>
      <w:r>
        <w:rPr>
          <w:rFonts w:hint="eastAsia"/>
        </w:rPr>
        <w:t>字幕文件文件夹：填入你</w:t>
      </w:r>
      <w:proofErr w:type="gramStart"/>
      <w:r>
        <w:rPr>
          <w:rFonts w:hint="eastAsia"/>
        </w:rPr>
        <w:t>下好的</w:t>
      </w:r>
      <w:proofErr w:type="gramEnd"/>
      <w:r>
        <w:rPr>
          <w:rFonts w:hint="eastAsia"/>
        </w:rPr>
        <w:t>字幕文件包的绝对路径，可以填入多个，用逗号隔开即可（中英文逗号均适用）</w:t>
      </w:r>
    </w:p>
    <w:p w14:paraId="5CBC0012" w14:textId="5430BE22" w:rsidR="0032663E" w:rsidRDefault="0032663E" w:rsidP="0032663E">
      <w:pPr>
        <w:pStyle w:val="a3"/>
        <w:ind w:left="360" w:firstLineChars="0" w:firstLine="0"/>
      </w:pPr>
      <w:r>
        <w:rPr>
          <w:rFonts w:hint="eastAsia"/>
        </w:rPr>
        <w:t>需要识别的字幕后缀：这里有部分常用字幕后缀，如果你还想添加其他字幕后缀，在后面添加即可</w:t>
      </w:r>
    </w:p>
    <w:p w14:paraId="6CFAF56A" w14:textId="42209565" w:rsidR="0032663E" w:rsidRDefault="0032663E" w:rsidP="0032663E">
      <w:pPr>
        <w:pStyle w:val="a3"/>
        <w:ind w:left="360" w:firstLineChars="0" w:firstLine="0"/>
      </w:pPr>
      <w:r>
        <w:rPr>
          <w:rFonts w:hint="eastAsia"/>
        </w:rPr>
        <w:t>字幕是否拷贝：填‘是’那么匹配到的字幕会拷贝到字幕文件夹中</w:t>
      </w:r>
      <w:r w:rsidR="00BB2683">
        <w:rPr>
          <w:rFonts w:hint="eastAsia"/>
        </w:rPr>
        <w:t>‘分配完成’文件夹中，可以进行备份使用，填‘否’那么会剪切到</w:t>
      </w:r>
      <w:r w:rsidR="00BB2683">
        <w:rPr>
          <w:rFonts w:hint="eastAsia"/>
        </w:rPr>
        <w:t>‘分配完成’文件夹中</w:t>
      </w:r>
      <w:r w:rsidR="00BB2683">
        <w:rPr>
          <w:rFonts w:hint="eastAsia"/>
        </w:rPr>
        <w:t>。如果看不懂这一项就填‘是’就可以了</w:t>
      </w:r>
    </w:p>
    <w:p w14:paraId="6149A991" w14:textId="75397290" w:rsidR="00BD6F2C" w:rsidRDefault="00BB2683" w:rsidP="00BD6F2C">
      <w:pPr>
        <w:pStyle w:val="a3"/>
        <w:ind w:left="360" w:firstLineChars="0" w:firstLine="0"/>
      </w:pPr>
      <w:r>
        <w:rPr>
          <w:rFonts w:hint="eastAsia"/>
        </w:rPr>
        <w:t>是否为影片建立单独的文件夹：</w:t>
      </w:r>
      <w:r w:rsidR="00BD6F2C">
        <w:rPr>
          <w:rFonts w:hint="eastAsia"/>
        </w:rPr>
        <w:t>填‘是’则会为影片建立单独的文件夹存放字幕和影片，如果影片已经在单独的文件夹中则不会再建立文件夹</w:t>
      </w:r>
    </w:p>
    <w:p w14:paraId="37ECE62A" w14:textId="77777777" w:rsidR="00BD6F2C" w:rsidRPr="0032663E" w:rsidRDefault="00BD6F2C" w:rsidP="00BD6F2C">
      <w:pPr>
        <w:pStyle w:val="a3"/>
        <w:ind w:left="360" w:firstLineChars="0" w:firstLine="0"/>
        <w:rPr>
          <w:rFonts w:hint="eastAsia"/>
        </w:rPr>
      </w:pPr>
    </w:p>
    <w:sectPr w:rsidR="00BD6F2C" w:rsidRPr="0032663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8B7431"/>
    <w:multiLevelType w:val="hybridMultilevel"/>
    <w:tmpl w:val="1266132C"/>
    <w:lvl w:ilvl="0" w:tplc="455063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A553D20"/>
    <w:multiLevelType w:val="hybridMultilevel"/>
    <w:tmpl w:val="39AAA712"/>
    <w:lvl w:ilvl="0" w:tplc="406244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MTAzszAwMrA0tTRX0lEKTi0uzszPAykwrAUAUX8PiiwAAAA="/>
  </w:docVars>
  <w:rsids>
    <w:rsidRoot w:val="000E30D4"/>
    <w:rsid w:val="000E30D4"/>
    <w:rsid w:val="001B321E"/>
    <w:rsid w:val="0032663E"/>
    <w:rsid w:val="004B7088"/>
    <w:rsid w:val="00BB2683"/>
    <w:rsid w:val="00BD6F2C"/>
    <w:rsid w:val="00D85397"/>
    <w:rsid w:val="00EB0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88D321"/>
  <w15:chartTrackingRefBased/>
  <w15:docId w15:val="{4D00D80E-3136-486E-8E5F-31C19665C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85397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1</Pages>
  <Words>43</Words>
  <Characters>250</Characters>
  <DocSecurity>0</DocSecurity>
  <Lines>2</Lines>
  <Paragraphs>1</Paragraphs>
  <ScaleCrop>false</ScaleCrop>
  <Company/>
  <LinksUpToDate>false</LinksUpToDate>
  <CharactersWithSpaces>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0-06-24T02:50:00Z</dcterms:created>
  <dcterms:modified xsi:type="dcterms:W3CDTF">2020-06-24T05:16:00Z</dcterms:modified>
</cp:coreProperties>
</file>